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04"/>
        <w:gridCol w:w="1800"/>
      </w:tblGrid>
      <w:tr w:rsidR="00D72AD2" w:rsidRPr="000E325B" w14:paraId="081EB18B" w14:textId="77777777" w:rsidTr="004200ED">
        <w:tc>
          <w:tcPr>
            <w:tcW w:w="10904" w:type="dxa"/>
            <w:gridSpan w:val="2"/>
          </w:tcPr>
          <w:p w14:paraId="66D61531" w14:textId="13C6F649" w:rsidR="00D72AD2" w:rsidRPr="005A5D5A" w:rsidRDefault="008541F3" w:rsidP="00D558AC">
            <w:pPr>
              <w:pStyle w:val="Normal1"/>
              <w:spacing w:before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374E82">
              <w:rPr>
                <w:rFonts w:asciiTheme="minorHAnsi" w:hAnsiTheme="minorHAnsi" w:cstheme="minorHAnsi"/>
                <w:b/>
                <w:sz w:val="36"/>
                <w:szCs w:val="36"/>
              </w:rPr>
              <w:t>‘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783C7658" w:rsidR="00EA6A76" w:rsidRPr="004F7BA4" w:rsidRDefault="00F7029A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FE0697" w:rsidRPr="00FE069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374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374E82" w:rsidRPr="00374E82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linkedin</w:t>
              </w:r>
            </w:hyperlink>
            <w:r w:rsidR="00374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10" w:history="1">
              <w:r w:rsidR="00864EB8" w:rsidRPr="00D45F5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hle_2023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183</w:t>
            </w:r>
          </w:p>
        </w:tc>
      </w:tr>
      <w:tr w:rsidR="00D72AD2" w:rsidRPr="00BD7841" w14:paraId="0AAE496C" w14:textId="77777777" w:rsidTr="004200ED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4200ED">
        <w:trPr>
          <w:trHeight w:val="566"/>
        </w:trPr>
        <w:tc>
          <w:tcPr>
            <w:tcW w:w="9104" w:type="dxa"/>
            <w:tcBorders>
              <w:bottom w:val="nil"/>
            </w:tcBorders>
          </w:tcPr>
          <w:p w14:paraId="4FD1DCBE" w14:textId="4AD40DA5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 w:rsidR="0094489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Computer Science</w:t>
            </w:r>
            <w:r w:rsidR="00944892">
              <w:rPr>
                <w:rFonts w:asciiTheme="minorHAnsi" w:hAnsiTheme="minorHAnsi" w:cstheme="minorHAnsi"/>
                <w:sz w:val="20"/>
                <w:szCs w:val="20"/>
              </w:rPr>
              <w:t xml:space="preserve"> major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>GPA 4.0</w:t>
            </w:r>
            <w:r w:rsidR="00944892">
              <w:rPr>
                <w:rFonts w:asciiTheme="minorHAnsi" w:hAnsiTheme="minorHAnsi" w:cstheme="minorHAnsi"/>
                <w:sz w:val="20"/>
                <w:szCs w:val="20"/>
              </w:rPr>
              <w:t>/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4EA1FEBE" w:rsidR="004D523F" w:rsidRPr="004D523F" w:rsidRDefault="00D51CD6" w:rsidP="00B27B35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, bas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880BCC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Linux/Unix environments, git</w:t>
            </w:r>
            <w:r w:rsidR="005D120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570B9295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2541E6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</w:tr>
      <w:tr w:rsidR="000F6203" w:rsidRPr="000051B3" w14:paraId="2A63A4DE" w14:textId="77777777" w:rsidTr="004200ED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6FA3E5DD" w:rsidR="000F6203" w:rsidRPr="000051B3" w:rsidRDefault="00C66545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WORK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4200ED">
        <w:tc>
          <w:tcPr>
            <w:tcW w:w="910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12BEE7BB" w:rsidR="003A2A88" w:rsidRDefault="0086356C" w:rsidP="006A5E01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er</w:t>
            </w:r>
            <w:r w:rsidR="004200ED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/Co-op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, Coc Coc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hyperlink r:id="rId11" w:history="1">
              <w:r w:rsidRPr="0068228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earch engine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3439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ring,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Jetty,</w:t>
            </w:r>
            <w:r w:rsidR="00F920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i/>
                <w:sz w:val="20"/>
                <w:szCs w:val="20"/>
              </w:rPr>
              <w:t>MariaDB</w:t>
            </w:r>
            <w:r w:rsidR="008F7F34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1D551002" w14:textId="1AF2AA06" w:rsidR="004D523F" w:rsidRPr="004D523F" w:rsidRDefault="00034DC7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pendently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shipped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maintain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>Query Parser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6696C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a c</w:t>
            </w:r>
            <w:r w:rsidR="00583097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service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written in </w:t>
            </w:r>
            <w:r w:rsidR="00272C9A" w:rsidRPr="00192A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va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that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handles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27B35">
              <w:rPr>
                <w:rFonts w:asciiTheme="minorHAnsi" w:hAnsiTheme="minorHAnsi" w:cstheme="minorHAnsi"/>
                <w:sz w:val="20"/>
                <w:szCs w:val="20"/>
              </w:rPr>
              <w:t xml:space="preserve">16 million 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>queries per</w:t>
            </w:r>
            <w:r w:rsidR="0011762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27B35">
              <w:rPr>
                <w:rFonts w:asciiTheme="minorHAnsi" w:hAnsiTheme="minorHAnsi" w:cstheme="minorHAnsi"/>
                <w:sz w:val="20"/>
                <w:szCs w:val="20"/>
              </w:rPr>
              <w:t>day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by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tokenizing, correcting misprints, extracting connotation and context, 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>generating related information</w:t>
            </w:r>
            <w:r w:rsidR="00B3146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5C6A2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5910DBD" w14:textId="7B12DA7E" w:rsidR="00DF12C4" w:rsidRPr="00DF12C4" w:rsidRDefault="00DF12C4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mplemented new query normalizing mechanism that reduced empty results by 50%.</w:t>
            </w:r>
          </w:p>
          <w:p w14:paraId="2DC70863" w14:textId="7FF8EC27" w:rsidR="0086356C" w:rsidRDefault="00D044B9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hipped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tical search </w:t>
            </w:r>
            <w:r w:rsidR="001564A3">
              <w:rPr>
                <w:rFonts w:asciiTheme="minorHAnsi" w:hAnsiTheme="minorHAnsi" w:cstheme="minorHAnsi"/>
                <w:bCs/>
                <w:sz w:val="20"/>
                <w:szCs w:val="20"/>
              </w:rPr>
              <w:t>micro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</w:t>
            </w:r>
            <w:r w:rsidR="00E82BA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ducation </w:t>
            </w:r>
            <w:r w:rsidR="001564A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urposes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ith </w:t>
            </w:r>
            <w:r w:rsidRPr="00891705">
              <w:rPr>
                <w:rFonts w:asciiTheme="minorHAnsi" w:hAnsiTheme="minorHAnsi" w:cstheme="minorHAnsi"/>
                <w:bCs/>
                <w:sz w:val="20"/>
                <w:szCs w:val="20"/>
              </w:rPr>
              <w:t>94% precision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se microservices crawl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 using </w:t>
            </w:r>
            <w:r w:rsidR="00A50837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soup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>then i</w:t>
            </w:r>
            <w:r w:rsidR="00192AA4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dex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ata 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>into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PA Hibernate</w:t>
            </w:r>
            <w:r w:rsidR="00192AA4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="008917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62B76C1A" w14:textId="63CB40CC" w:rsidR="00DD5DFA" w:rsidRPr="00321253" w:rsidRDefault="001564A3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esigned and s</w:t>
            </w:r>
            <w:r w:rsidR="00034DC7">
              <w:rPr>
                <w:rFonts w:asciiTheme="minorHAnsi" w:hAnsiTheme="minorHAnsi" w:cstheme="minorHAnsi"/>
                <w:bCs/>
                <w:sz w:val="20"/>
                <w:szCs w:val="20"/>
              </w:rPr>
              <w:t>hipped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roxy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PI Gateway</w:t>
            </w:r>
            <w:r w:rsidR="004B7B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a zero to one project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DD5DF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pring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 routes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12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pecific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arch requests 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er 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day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to affiliated partner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’ services such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as Vietnam Airlines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flights search)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, Vietnam News Agency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 w:rsidR="006E02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ified 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>news search)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 better results.</w:t>
            </w:r>
          </w:p>
          <w:p w14:paraId="02566631" w14:textId="4F269183" w:rsidR="0086356C" w:rsidRDefault="00034DC7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hipped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27365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tudy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quiz service 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0E2E7E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752C4" w:rsidRPr="00B752C4">
              <w:rPr>
                <w:rFonts w:asciiTheme="minorHAnsi" w:hAnsiTheme="minorHAnsi" w:cstheme="minorHAnsi"/>
                <w:b/>
                <w:sz w:val="20"/>
                <w:szCs w:val="20"/>
              </w:rPr>
              <w:t>concurrency</w:t>
            </w:r>
            <w:r w:rsidR="00942E13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4726C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read</w:t>
            </w:r>
            <w:r w:rsidR="0086356C"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 w:rsidR="0086356C"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</w:t>
            </w:r>
            <w:r w:rsidR="00AE155C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0552C5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0552C5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at brought </w:t>
            </w:r>
            <w:r w:rsidR="000552C5">
              <w:rPr>
                <w:rFonts w:asciiTheme="minorHAnsi" w:hAnsiTheme="minorHAnsi" w:cstheme="minorHAnsi"/>
                <w:bCs/>
                <w:sz w:val="20"/>
                <w:szCs w:val="20"/>
              </w:rPr>
              <w:t>100,000</w:t>
            </w:r>
            <w:r w:rsidR="000552C5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w users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79B1FA5" w14:textId="62A2AEF7" w:rsidR="004D523F" w:rsidRDefault="004D523F" w:rsidP="006A5E01">
            <w:pPr>
              <w:pStyle w:val="Normal1"/>
              <w:numPr>
                <w:ilvl w:val="0"/>
                <w:numId w:val="5"/>
              </w:numPr>
              <w:spacing w:before="120" w:after="20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aborated with front-end team to coalesce the services into an education-oriented product tha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es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3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queries every day, </w:t>
            </w: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empow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nline tutoring during the pandemic. (</w:t>
            </w:r>
            <w:hyperlink r:id="rId12" w:history="1">
              <w:r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Link to product</w:t>
              </w:r>
            </w:hyperlink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0CC0814C" w14:textId="7EEAAFD6" w:rsidR="004D523F" w:rsidRPr="0086356C" w:rsidRDefault="004D523F" w:rsidP="00B27B35">
            <w:pPr>
              <w:pStyle w:val="Normal1"/>
              <w:numPr>
                <w:ilvl w:val="0"/>
                <w:numId w:val="5"/>
              </w:numPr>
              <w:spacing w:before="120"/>
              <w:ind w:left="360" w:hanging="18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viewed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35+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de reviews with </w:t>
            </w:r>
            <w:r w:rsidR="00547CFF">
              <w:rPr>
                <w:rFonts w:asciiTheme="minorHAnsi" w:hAnsiTheme="minorHAnsi" w:cstheme="minorHAnsi"/>
                <w:bCs/>
                <w:sz w:val="20"/>
                <w:szCs w:val="20"/>
              </w:rPr>
              <w:t>a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otal of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1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000+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ines of code.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502CFA61" w14:textId="5AFB071D" w:rsidR="003A2A88" w:rsidRPr="0086356C" w:rsidRDefault="00B6696C" w:rsidP="00A565A1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September 2020 – September 2021</w:t>
            </w:r>
          </w:p>
        </w:tc>
      </w:tr>
      <w:bookmarkEnd w:id="0"/>
      <w:bookmarkEnd w:id="1"/>
      <w:tr w:rsidR="0030137F" w:rsidRPr="00652AF7" w14:paraId="53B5EFD0" w14:textId="77777777" w:rsidTr="004200ED">
        <w:tc>
          <w:tcPr>
            <w:tcW w:w="910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6A5E01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, Coq, Gallina, TreeLSTM)</w:t>
            </w:r>
          </w:p>
          <w:p w14:paraId="3DBBD287" w14:textId="77777777" w:rsidR="00F719C7" w:rsidRPr="00F719C7" w:rsidRDefault="0038215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4F30E5">
              <w:rPr>
                <w:rFonts w:asciiTheme="minorHAnsi" w:hAnsiTheme="minorHAnsi" w:cstheme="minorHAnsi"/>
                <w:sz w:val="20"/>
                <w:szCs w:val="20"/>
              </w:rPr>
              <w:t>helps students and instructors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</w:p>
          <w:p w14:paraId="1B7C76A0" w14:textId="3CA22EB2" w:rsidR="00745093" w:rsidRDefault="004C4C23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 xml:space="preserve"> of 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electi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ng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“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r w:rsidR="00ED7D7A">
              <w:rPr>
                <w:rFonts w:asciiTheme="minorHAnsi" w:hAnsiTheme="minorHAnsi" w:cstheme="minorHAnsi"/>
                <w:sz w:val="20"/>
                <w:szCs w:val="20"/>
              </w:rPr>
              <w:t>i.e.,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6453AFE0" w14:textId="0A1776A2" w:rsidR="00942E13" w:rsidRPr="00A53662" w:rsidRDefault="00A862C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Translated proof data into tree structures to fit into a </w:t>
            </w:r>
            <w:r w:rsidRPr="00ED7D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reeLST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, a type of recurrent neural network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NN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underlying our 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odel using </w:t>
            </w:r>
            <w:r w:rsidRPr="00BC7A0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559053" w14:textId="412ECB11" w:rsidR="0030137F" w:rsidRPr="00F571AF" w:rsidRDefault="00A862C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orked on a four-person team to use machine learning and natural language processing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 to help people predict useful tactics.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F571AF" w:rsidRPr="000051B3" w14:paraId="761DD6D5" w14:textId="77777777" w:rsidTr="004200ED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4200ED">
        <w:tc>
          <w:tcPr>
            <w:tcW w:w="910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24106F8A" w:rsidR="00F571AF" w:rsidRPr="00CF38F7" w:rsidRDefault="00FB0E90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C++, PixMap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1D846C34" w14:textId="03E9A906" w:rsidR="00F571AF" w:rsidRPr="00A53662" w:rsidRDefault="00FB0E90" w:rsidP="00A5366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Implemented rasterizing techniques in 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++</w:t>
            </w: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</w:t>
            </w:r>
            <w:hyperlink r:id="rId13" w:history="1">
              <w:r w:rsidRPr="006F655B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A565A1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3BBD6E58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</w:tr>
      <w:tr w:rsidR="00E15518" w14:paraId="10E5F365" w14:textId="77777777" w:rsidTr="004200ED">
        <w:tc>
          <w:tcPr>
            <w:tcW w:w="910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583D6FB1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</w:t>
            </w:r>
            <w:r w:rsidR="005C6A2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ll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DePauw professors from Rate My Professor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ython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14:paraId="139381D8" w14:textId="7D0E331A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JavaScript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to show professors’ information upon hovering their names on the school’s courses website (</w:t>
            </w:r>
            <w:hyperlink r:id="rId14" w:history="1">
              <w:r w:rsidRPr="00587E69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5" w:history="1">
              <w:r w:rsidRPr="00587E69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80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4200ED">
        <w:tc>
          <w:tcPr>
            <w:tcW w:w="9104" w:type="dxa"/>
            <w:tcBorders>
              <w:bottom w:val="nil"/>
            </w:tcBorders>
          </w:tcPr>
          <w:p w14:paraId="6007E9BC" w14:textId="308B67A8" w:rsidR="00D77982" w:rsidRPr="00BC2DD5" w:rsidRDefault="00BA52B8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 w:rsidRPr="007232E2">
              <w:rPr>
                <w:rFonts w:asciiTheme="minorHAnsi" w:hAnsiTheme="minorHAnsi" w:cstheme="minorHAnsi"/>
                <w:b/>
                <w:sz w:val="20"/>
                <w:szCs w:val="20"/>
              </w:rPr>
              <w:t>Preside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nt</w:t>
            </w:r>
            <w:r w:rsidR="00FB0E90">
              <w:rPr>
                <w:rFonts w:asciiTheme="minorHAnsi" w:hAnsiTheme="minorHAnsi" w:cstheme="minorHAnsi"/>
                <w:b/>
                <w:sz w:val="20"/>
                <w:szCs w:val="20"/>
              </w:rPr>
              <w:t>, DePauw University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Data Science Club </w:t>
            </w:r>
            <w:r w:rsidR="00FB0E90">
              <w:rPr>
                <w:rFonts w:asciiTheme="minorHAnsi" w:hAnsiTheme="minorHAnsi" w:cstheme="minorHAnsi"/>
                <w:i/>
                <w:sz w:val="20"/>
                <w:szCs w:val="20"/>
              </w:rPr>
              <w:t>(PyTorch, Pandas, OpenCV, NumPy, Matplotlib)</w:t>
            </w:r>
          </w:p>
          <w:p w14:paraId="56EC5746" w14:textId="2602248E" w:rsidR="00D77982" w:rsidRPr="00A53662" w:rsidRDefault="006D34A8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chieved f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irst place in the Saint Mary’s Hackathon with a Convolutional Neural Network (</w:t>
            </w:r>
            <w:r w:rsidR="00FB0E90"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NN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 xml:space="preserve">) in </w:t>
            </w:r>
            <w:r w:rsidR="00FB0E90"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.</w:t>
            </w:r>
          </w:p>
          <w:p w14:paraId="6B86C912" w14:textId="0A6BAFA8" w:rsidR="00FB0E90" w:rsidRPr="00DC4823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</w:t>
            </w:r>
            <w:r w:rsidR="006D34A8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6D34A8" w:rsidRPr="00D81F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CPC</w:t>
            </w:r>
            <w:r w:rsidR="006D34A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. Ranked top 50 in the East Central North America Region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800" w:type="dxa"/>
            <w:tcBorders>
              <w:bottom w:val="nil"/>
            </w:tcBorders>
          </w:tcPr>
          <w:p w14:paraId="2640168F" w14:textId="77777777" w:rsidR="00D77982" w:rsidRDefault="00D77982" w:rsidP="00AE155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03AE2D5E" w14:textId="78FE9C05" w:rsidR="00D77982" w:rsidRPr="00352602" w:rsidRDefault="007207B9" w:rsidP="00B669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8</w:t>
            </w:r>
            <w:r w:rsidR="00B669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 xml:space="preserve"> </w:t>
            </w:r>
            <w:r w:rsidR="00B6696C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B669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 xml:space="preserve"> 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present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p w14:paraId="345F2D46" w14:textId="77777777" w:rsidR="001555AC" w:rsidRPr="005C6A21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"/>
          <w:szCs w:val="2"/>
        </w:rPr>
      </w:pPr>
    </w:p>
    <w:sectPr w:rsidR="001555AC" w:rsidRPr="005C6A21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B769A" w14:textId="77777777" w:rsidR="00F7029A" w:rsidRDefault="00F7029A" w:rsidP="00D72AD2">
      <w:pPr>
        <w:spacing w:after="0" w:line="240" w:lineRule="auto"/>
      </w:pPr>
      <w:r>
        <w:separator/>
      </w:r>
    </w:p>
  </w:endnote>
  <w:endnote w:type="continuationSeparator" w:id="0">
    <w:p w14:paraId="65382FEE" w14:textId="77777777" w:rsidR="00F7029A" w:rsidRDefault="00F7029A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4E495" w14:textId="77777777" w:rsidR="00F7029A" w:rsidRDefault="00F7029A" w:rsidP="00D72AD2">
      <w:pPr>
        <w:spacing w:after="0" w:line="240" w:lineRule="auto"/>
      </w:pPr>
      <w:r>
        <w:separator/>
      </w:r>
    </w:p>
  </w:footnote>
  <w:footnote w:type="continuationSeparator" w:id="0">
    <w:p w14:paraId="0A3DCE26" w14:textId="77777777" w:rsidR="00F7029A" w:rsidRDefault="00F7029A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127A9"/>
    <w:rsid w:val="000171D7"/>
    <w:rsid w:val="000307C1"/>
    <w:rsid w:val="00030A91"/>
    <w:rsid w:val="00034DC7"/>
    <w:rsid w:val="00050770"/>
    <w:rsid w:val="0005086C"/>
    <w:rsid w:val="0005217D"/>
    <w:rsid w:val="000552C5"/>
    <w:rsid w:val="00055E8B"/>
    <w:rsid w:val="00056AD1"/>
    <w:rsid w:val="00061B25"/>
    <w:rsid w:val="00063314"/>
    <w:rsid w:val="00074319"/>
    <w:rsid w:val="00076B57"/>
    <w:rsid w:val="00082F8E"/>
    <w:rsid w:val="000909F1"/>
    <w:rsid w:val="00091B1E"/>
    <w:rsid w:val="00094C3D"/>
    <w:rsid w:val="000A10A0"/>
    <w:rsid w:val="000A2511"/>
    <w:rsid w:val="000A302E"/>
    <w:rsid w:val="000A3675"/>
    <w:rsid w:val="000A3B03"/>
    <w:rsid w:val="000A5902"/>
    <w:rsid w:val="000B01E5"/>
    <w:rsid w:val="000B54CC"/>
    <w:rsid w:val="000C0DD7"/>
    <w:rsid w:val="000C48B6"/>
    <w:rsid w:val="000C756E"/>
    <w:rsid w:val="000D0F78"/>
    <w:rsid w:val="000D10AF"/>
    <w:rsid w:val="000D6BB8"/>
    <w:rsid w:val="000E2E7E"/>
    <w:rsid w:val="000E325B"/>
    <w:rsid w:val="000E58E2"/>
    <w:rsid w:val="000F5650"/>
    <w:rsid w:val="000F6203"/>
    <w:rsid w:val="000F6E2C"/>
    <w:rsid w:val="00101070"/>
    <w:rsid w:val="00102E2F"/>
    <w:rsid w:val="00103D27"/>
    <w:rsid w:val="0010749C"/>
    <w:rsid w:val="00107572"/>
    <w:rsid w:val="00111ABC"/>
    <w:rsid w:val="0011251A"/>
    <w:rsid w:val="0011485B"/>
    <w:rsid w:val="0011762B"/>
    <w:rsid w:val="00136E20"/>
    <w:rsid w:val="00143ECB"/>
    <w:rsid w:val="0014595A"/>
    <w:rsid w:val="00147206"/>
    <w:rsid w:val="00150D21"/>
    <w:rsid w:val="001527FD"/>
    <w:rsid w:val="00153943"/>
    <w:rsid w:val="001544DE"/>
    <w:rsid w:val="001555AC"/>
    <w:rsid w:val="001564A3"/>
    <w:rsid w:val="00164005"/>
    <w:rsid w:val="001666B7"/>
    <w:rsid w:val="001679E1"/>
    <w:rsid w:val="001829CF"/>
    <w:rsid w:val="001830CB"/>
    <w:rsid w:val="001917BD"/>
    <w:rsid w:val="00192AA4"/>
    <w:rsid w:val="001A7A61"/>
    <w:rsid w:val="001A7F4C"/>
    <w:rsid w:val="001B6DE6"/>
    <w:rsid w:val="001C2871"/>
    <w:rsid w:val="001C5110"/>
    <w:rsid w:val="001D0395"/>
    <w:rsid w:val="001E09FC"/>
    <w:rsid w:val="001E1C96"/>
    <w:rsid w:val="001E3343"/>
    <w:rsid w:val="001F001B"/>
    <w:rsid w:val="001F0E8A"/>
    <w:rsid w:val="001F5668"/>
    <w:rsid w:val="001F7E34"/>
    <w:rsid w:val="00200147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46D9B"/>
    <w:rsid w:val="00252940"/>
    <w:rsid w:val="002541E6"/>
    <w:rsid w:val="00255ECD"/>
    <w:rsid w:val="00262EF5"/>
    <w:rsid w:val="00271B69"/>
    <w:rsid w:val="00272C9A"/>
    <w:rsid w:val="00273650"/>
    <w:rsid w:val="00274529"/>
    <w:rsid w:val="0027642B"/>
    <w:rsid w:val="00290A32"/>
    <w:rsid w:val="00291636"/>
    <w:rsid w:val="00291810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16686"/>
    <w:rsid w:val="00321253"/>
    <w:rsid w:val="0033498F"/>
    <w:rsid w:val="003439CC"/>
    <w:rsid w:val="003452CC"/>
    <w:rsid w:val="00351300"/>
    <w:rsid w:val="00352602"/>
    <w:rsid w:val="00363662"/>
    <w:rsid w:val="00366497"/>
    <w:rsid w:val="00370D00"/>
    <w:rsid w:val="00372F80"/>
    <w:rsid w:val="0037328E"/>
    <w:rsid w:val="00374E82"/>
    <w:rsid w:val="00374F8C"/>
    <w:rsid w:val="00382158"/>
    <w:rsid w:val="003850AF"/>
    <w:rsid w:val="003856DC"/>
    <w:rsid w:val="003868A9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3F52FC"/>
    <w:rsid w:val="00407658"/>
    <w:rsid w:val="004133D7"/>
    <w:rsid w:val="004200ED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26CC"/>
    <w:rsid w:val="004737D8"/>
    <w:rsid w:val="00474305"/>
    <w:rsid w:val="004749BC"/>
    <w:rsid w:val="00475C5C"/>
    <w:rsid w:val="004818C1"/>
    <w:rsid w:val="00481F4E"/>
    <w:rsid w:val="00482FEE"/>
    <w:rsid w:val="004858CD"/>
    <w:rsid w:val="0049159F"/>
    <w:rsid w:val="00495542"/>
    <w:rsid w:val="004A1972"/>
    <w:rsid w:val="004A23EB"/>
    <w:rsid w:val="004A3D98"/>
    <w:rsid w:val="004A54FE"/>
    <w:rsid w:val="004A5924"/>
    <w:rsid w:val="004B1713"/>
    <w:rsid w:val="004B3720"/>
    <w:rsid w:val="004B7B55"/>
    <w:rsid w:val="004C4C23"/>
    <w:rsid w:val="004C5893"/>
    <w:rsid w:val="004C5A04"/>
    <w:rsid w:val="004C7712"/>
    <w:rsid w:val="004D523F"/>
    <w:rsid w:val="004E4F48"/>
    <w:rsid w:val="004F25C8"/>
    <w:rsid w:val="004F30E5"/>
    <w:rsid w:val="004F6597"/>
    <w:rsid w:val="004F7BA4"/>
    <w:rsid w:val="005042FD"/>
    <w:rsid w:val="00511779"/>
    <w:rsid w:val="005145FA"/>
    <w:rsid w:val="00521230"/>
    <w:rsid w:val="00526959"/>
    <w:rsid w:val="00530F90"/>
    <w:rsid w:val="00533D12"/>
    <w:rsid w:val="00542241"/>
    <w:rsid w:val="00547CFF"/>
    <w:rsid w:val="005522E2"/>
    <w:rsid w:val="00553AB9"/>
    <w:rsid w:val="005552C4"/>
    <w:rsid w:val="00575F3E"/>
    <w:rsid w:val="00580738"/>
    <w:rsid w:val="00581AF6"/>
    <w:rsid w:val="00583097"/>
    <w:rsid w:val="0058458E"/>
    <w:rsid w:val="00587E69"/>
    <w:rsid w:val="005921F6"/>
    <w:rsid w:val="005937EF"/>
    <w:rsid w:val="005A1226"/>
    <w:rsid w:val="005A5D5A"/>
    <w:rsid w:val="005C3881"/>
    <w:rsid w:val="005C6A21"/>
    <w:rsid w:val="005D1203"/>
    <w:rsid w:val="005D7FDA"/>
    <w:rsid w:val="005E48FE"/>
    <w:rsid w:val="005F66D5"/>
    <w:rsid w:val="00601268"/>
    <w:rsid w:val="006014F2"/>
    <w:rsid w:val="006038C2"/>
    <w:rsid w:val="00613936"/>
    <w:rsid w:val="006140CE"/>
    <w:rsid w:val="00614CC3"/>
    <w:rsid w:val="00615E92"/>
    <w:rsid w:val="00615F9B"/>
    <w:rsid w:val="0062205D"/>
    <w:rsid w:val="00623B83"/>
    <w:rsid w:val="00634CA4"/>
    <w:rsid w:val="00641337"/>
    <w:rsid w:val="00647B91"/>
    <w:rsid w:val="00652025"/>
    <w:rsid w:val="00652AF7"/>
    <w:rsid w:val="00664AB9"/>
    <w:rsid w:val="00667E03"/>
    <w:rsid w:val="00677621"/>
    <w:rsid w:val="00681D55"/>
    <w:rsid w:val="0068228D"/>
    <w:rsid w:val="0069177B"/>
    <w:rsid w:val="006944EA"/>
    <w:rsid w:val="006A3F9A"/>
    <w:rsid w:val="006A5E01"/>
    <w:rsid w:val="006A726C"/>
    <w:rsid w:val="006C6777"/>
    <w:rsid w:val="006D2930"/>
    <w:rsid w:val="006D34A8"/>
    <w:rsid w:val="006E02D0"/>
    <w:rsid w:val="006F655B"/>
    <w:rsid w:val="00702749"/>
    <w:rsid w:val="00710569"/>
    <w:rsid w:val="00710651"/>
    <w:rsid w:val="0071382F"/>
    <w:rsid w:val="007162A3"/>
    <w:rsid w:val="007170A8"/>
    <w:rsid w:val="007207B9"/>
    <w:rsid w:val="007232E2"/>
    <w:rsid w:val="007236A3"/>
    <w:rsid w:val="0072704E"/>
    <w:rsid w:val="00732887"/>
    <w:rsid w:val="00732EDB"/>
    <w:rsid w:val="00734040"/>
    <w:rsid w:val="007345E2"/>
    <w:rsid w:val="00735989"/>
    <w:rsid w:val="00741A9A"/>
    <w:rsid w:val="00745093"/>
    <w:rsid w:val="00757695"/>
    <w:rsid w:val="007621C7"/>
    <w:rsid w:val="0076333D"/>
    <w:rsid w:val="00776E9F"/>
    <w:rsid w:val="00780615"/>
    <w:rsid w:val="00784517"/>
    <w:rsid w:val="00785F7F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7E7AF2"/>
    <w:rsid w:val="007F51A2"/>
    <w:rsid w:val="00804AD9"/>
    <w:rsid w:val="00815CCA"/>
    <w:rsid w:val="00817B76"/>
    <w:rsid w:val="008223C2"/>
    <w:rsid w:val="00827291"/>
    <w:rsid w:val="008305CF"/>
    <w:rsid w:val="00846DA6"/>
    <w:rsid w:val="008541F3"/>
    <w:rsid w:val="008546F5"/>
    <w:rsid w:val="00856CD8"/>
    <w:rsid w:val="00862DE0"/>
    <w:rsid w:val="0086356C"/>
    <w:rsid w:val="00864EB8"/>
    <w:rsid w:val="0086673C"/>
    <w:rsid w:val="00874234"/>
    <w:rsid w:val="00880BCC"/>
    <w:rsid w:val="00883FB9"/>
    <w:rsid w:val="00887DD6"/>
    <w:rsid w:val="00891705"/>
    <w:rsid w:val="008922A7"/>
    <w:rsid w:val="00892AEE"/>
    <w:rsid w:val="0089329E"/>
    <w:rsid w:val="00895E16"/>
    <w:rsid w:val="008A4401"/>
    <w:rsid w:val="008A47FD"/>
    <w:rsid w:val="008A6650"/>
    <w:rsid w:val="008B169A"/>
    <w:rsid w:val="008B21AA"/>
    <w:rsid w:val="008B454F"/>
    <w:rsid w:val="008B538D"/>
    <w:rsid w:val="008B7C6B"/>
    <w:rsid w:val="008C3016"/>
    <w:rsid w:val="008C4CE7"/>
    <w:rsid w:val="008E6073"/>
    <w:rsid w:val="008F5938"/>
    <w:rsid w:val="008F5FA4"/>
    <w:rsid w:val="008F7F34"/>
    <w:rsid w:val="00900D79"/>
    <w:rsid w:val="00901127"/>
    <w:rsid w:val="009015B4"/>
    <w:rsid w:val="009040AB"/>
    <w:rsid w:val="009242F4"/>
    <w:rsid w:val="00927D66"/>
    <w:rsid w:val="00930AA5"/>
    <w:rsid w:val="00932595"/>
    <w:rsid w:val="00934533"/>
    <w:rsid w:val="009365E2"/>
    <w:rsid w:val="00940084"/>
    <w:rsid w:val="009425CC"/>
    <w:rsid w:val="00942E13"/>
    <w:rsid w:val="00944892"/>
    <w:rsid w:val="00950475"/>
    <w:rsid w:val="009507E6"/>
    <w:rsid w:val="00950909"/>
    <w:rsid w:val="00950D15"/>
    <w:rsid w:val="00951096"/>
    <w:rsid w:val="0095225C"/>
    <w:rsid w:val="00961236"/>
    <w:rsid w:val="0096209D"/>
    <w:rsid w:val="00966B28"/>
    <w:rsid w:val="00966F9D"/>
    <w:rsid w:val="00976181"/>
    <w:rsid w:val="009942FC"/>
    <w:rsid w:val="009A03F7"/>
    <w:rsid w:val="009B32FE"/>
    <w:rsid w:val="009B7D3A"/>
    <w:rsid w:val="009F2657"/>
    <w:rsid w:val="009F434E"/>
    <w:rsid w:val="00A1166C"/>
    <w:rsid w:val="00A1656E"/>
    <w:rsid w:val="00A24E6A"/>
    <w:rsid w:val="00A259B0"/>
    <w:rsid w:val="00A26115"/>
    <w:rsid w:val="00A266B7"/>
    <w:rsid w:val="00A311E5"/>
    <w:rsid w:val="00A350B0"/>
    <w:rsid w:val="00A40A78"/>
    <w:rsid w:val="00A4678B"/>
    <w:rsid w:val="00A50837"/>
    <w:rsid w:val="00A515C0"/>
    <w:rsid w:val="00A52AB6"/>
    <w:rsid w:val="00A533C1"/>
    <w:rsid w:val="00A53662"/>
    <w:rsid w:val="00A565A1"/>
    <w:rsid w:val="00A61DA0"/>
    <w:rsid w:val="00A65C7B"/>
    <w:rsid w:val="00A65CD8"/>
    <w:rsid w:val="00A65F85"/>
    <w:rsid w:val="00A70BC0"/>
    <w:rsid w:val="00A711E5"/>
    <w:rsid w:val="00A75EE3"/>
    <w:rsid w:val="00A76160"/>
    <w:rsid w:val="00A8504B"/>
    <w:rsid w:val="00A85FD2"/>
    <w:rsid w:val="00A862C8"/>
    <w:rsid w:val="00A87364"/>
    <w:rsid w:val="00A90C7F"/>
    <w:rsid w:val="00A919AB"/>
    <w:rsid w:val="00A91D7F"/>
    <w:rsid w:val="00A933F7"/>
    <w:rsid w:val="00A94FEE"/>
    <w:rsid w:val="00A956E9"/>
    <w:rsid w:val="00A97CBB"/>
    <w:rsid w:val="00AB7CCF"/>
    <w:rsid w:val="00AC121C"/>
    <w:rsid w:val="00AC4096"/>
    <w:rsid w:val="00AD5589"/>
    <w:rsid w:val="00AE155C"/>
    <w:rsid w:val="00AE19B5"/>
    <w:rsid w:val="00AE4408"/>
    <w:rsid w:val="00AE493B"/>
    <w:rsid w:val="00AF6255"/>
    <w:rsid w:val="00B063E6"/>
    <w:rsid w:val="00B1159A"/>
    <w:rsid w:val="00B1505C"/>
    <w:rsid w:val="00B27B35"/>
    <w:rsid w:val="00B31468"/>
    <w:rsid w:val="00B3268B"/>
    <w:rsid w:val="00B35764"/>
    <w:rsid w:val="00B55D0A"/>
    <w:rsid w:val="00B6696C"/>
    <w:rsid w:val="00B72875"/>
    <w:rsid w:val="00B752C4"/>
    <w:rsid w:val="00B75953"/>
    <w:rsid w:val="00B76AD8"/>
    <w:rsid w:val="00B81601"/>
    <w:rsid w:val="00B82838"/>
    <w:rsid w:val="00B841DF"/>
    <w:rsid w:val="00B879C1"/>
    <w:rsid w:val="00B966EB"/>
    <w:rsid w:val="00BA0ACF"/>
    <w:rsid w:val="00BA52B8"/>
    <w:rsid w:val="00BB40B3"/>
    <w:rsid w:val="00BC0185"/>
    <w:rsid w:val="00BC2DD5"/>
    <w:rsid w:val="00BC5A13"/>
    <w:rsid w:val="00BC7A08"/>
    <w:rsid w:val="00BD3B65"/>
    <w:rsid w:val="00BD41CC"/>
    <w:rsid w:val="00BD7008"/>
    <w:rsid w:val="00BD7841"/>
    <w:rsid w:val="00BD7940"/>
    <w:rsid w:val="00BF3E58"/>
    <w:rsid w:val="00BF5724"/>
    <w:rsid w:val="00BF7B61"/>
    <w:rsid w:val="00C004FE"/>
    <w:rsid w:val="00C03DC4"/>
    <w:rsid w:val="00C077D1"/>
    <w:rsid w:val="00C11C20"/>
    <w:rsid w:val="00C163A4"/>
    <w:rsid w:val="00C1644C"/>
    <w:rsid w:val="00C166A3"/>
    <w:rsid w:val="00C222B2"/>
    <w:rsid w:val="00C2342F"/>
    <w:rsid w:val="00C32BBF"/>
    <w:rsid w:val="00C37834"/>
    <w:rsid w:val="00C46D08"/>
    <w:rsid w:val="00C512AD"/>
    <w:rsid w:val="00C60C15"/>
    <w:rsid w:val="00C66545"/>
    <w:rsid w:val="00C740CF"/>
    <w:rsid w:val="00C80211"/>
    <w:rsid w:val="00C8176C"/>
    <w:rsid w:val="00C907BA"/>
    <w:rsid w:val="00CA02FE"/>
    <w:rsid w:val="00CA78C4"/>
    <w:rsid w:val="00CB2FE8"/>
    <w:rsid w:val="00CB5335"/>
    <w:rsid w:val="00CC1CF1"/>
    <w:rsid w:val="00CC3AA5"/>
    <w:rsid w:val="00CE2CEE"/>
    <w:rsid w:val="00CE3D54"/>
    <w:rsid w:val="00CF191C"/>
    <w:rsid w:val="00CF1B16"/>
    <w:rsid w:val="00CF2CC7"/>
    <w:rsid w:val="00CF38F7"/>
    <w:rsid w:val="00CF4EBC"/>
    <w:rsid w:val="00D0327A"/>
    <w:rsid w:val="00D044B9"/>
    <w:rsid w:val="00D15FCD"/>
    <w:rsid w:val="00D23D9D"/>
    <w:rsid w:val="00D241B7"/>
    <w:rsid w:val="00D24D33"/>
    <w:rsid w:val="00D3208B"/>
    <w:rsid w:val="00D362F9"/>
    <w:rsid w:val="00D47555"/>
    <w:rsid w:val="00D50304"/>
    <w:rsid w:val="00D51CD6"/>
    <w:rsid w:val="00D558AC"/>
    <w:rsid w:val="00D57BF2"/>
    <w:rsid w:val="00D60889"/>
    <w:rsid w:val="00D620FB"/>
    <w:rsid w:val="00D63269"/>
    <w:rsid w:val="00D72AD2"/>
    <w:rsid w:val="00D73BDA"/>
    <w:rsid w:val="00D77473"/>
    <w:rsid w:val="00D77982"/>
    <w:rsid w:val="00D81FEB"/>
    <w:rsid w:val="00DA76D6"/>
    <w:rsid w:val="00DB2190"/>
    <w:rsid w:val="00DB22D8"/>
    <w:rsid w:val="00DB6381"/>
    <w:rsid w:val="00DB6513"/>
    <w:rsid w:val="00DB7B3F"/>
    <w:rsid w:val="00DC2087"/>
    <w:rsid w:val="00DC4823"/>
    <w:rsid w:val="00DD5DFA"/>
    <w:rsid w:val="00DE5FF8"/>
    <w:rsid w:val="00DF12C4"/>
    <w:rsid w:val="00DF30CB"/>
    <w:rsid w:val="00E15518"/>
    <w:rsid w:val="00E168E8"/>
    <w:rsid w:val="00E17D1E"/>
    <w:rsid w:val="00E202C3"/>
    <w:rsid w:val="00E218D9"/>
    <w:rsid w:val="00E27183"/>
    <w:rsid w:val="00E27F1A"/>
    <w:rsid w:val="00E3179E"/>
    <w:rsid w:val="00E42552"/>
    <w:rsid w:val="00E44991"/>
    <w:rsid w:val="00E56791"/>
    <w:rsid w:val="00E6340E"/>
    <w:rsid w:val="00E63A38"/>
    <w:rsid w:val="00E73808"/>
    <w:rsid w:val="00E73F20"/>
    <w:rsid w:val="00E7468A"/>
    <w:rsid w:val="00E814CD"/>
    <w:rsid w:val="00E82BAF"/>
    <w:rsid w:val="00E85952"/>
    <w:rsid w:val="00E867A3"/>
    <w:rsid w:val="00E921D1"/>
    <w:rsid w:val="00E9586D"/>
    <w:rsid w:val="00E95F40"/>
    <w:rsid w:val="00EA067B"/>
    <w:rsid w:val="00EA6A76"/>
    <w:rsid w:val="00ED7D7A"/>
    <w:rsid w:val="00EF013B"/>
    <w:rsid w:val="00EF3BA3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029A"/>
    <w:rsid w:val="00F719C7"/>
    <w:rsid w:val="00F7673C"/>
    <w:rsid w:val="00F76C19"/>
    <w:rsid w:val="00F80B91"/>
    <w:rsid w:val="00F856B8"/>
    <w:rsid w:val="00F85E84"/>
    <w:rsid w:val="00F920E2"/>
    <w:rsid w:val="00F94845"/>
    <w:rsid w:val="00F95020"/>
    <w:rsid w:val="00F95046"/>
    <w:rsid w:val="00FA4039"/>
    <w:rsid w:val="00FA60AB"/>
    <w:rsid w:val="00FA67ED"/>
    <w:rsid w:val="00FA6812"/>
    <w:rsid w:val="00FA7286"/>
    <w:rsid w:val="00FB0E90"/>
    <w:rsid w:val="00FB2318"/>
    <w:rsid w:val="00FC2C91"/>
    <w:rsid w:val="00FC5007"/>
    <w:rsid w:val="00FD0A55"/>
    <w:rsid w:val="00FD6650"/>
    <w:rsid w:val="00FE069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hTimeLimitExceeded" TargetMode="External"/><Relationship Id="rId13" Type="http://schemas.openxmlformats.org/officeDocument/2006/relationships/hyperlink" Target="https://github.com/anhTimeLimitExceeded/cpp-rasteriz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octap.coccoc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ccoc.com/home/e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nhTimeLimitExceeded/rmp-chromeextension" TargetMode="External"/><Relationship Id="rId10" Type="http://schemas.openxmlformats.org/officeDocument/2006/relationships/hyperlink" Target="mailto:anhle_2023@depauw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ndy-le-54b545161/" TargetMode="External"/><Relationship Id="rId14" Type="http://schemas.openxmlformats.org/officeDocument/2006/relationships/hyperlink" Target="https://chrome.google.com/webstore/detail/depauw-university-rate-my/paaohihajiloonkfjmadnkjonjlhdaac/related?authuser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69</TotalTime>
  <Pages>1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278</cp:revision>
  <cp:lastPrinted>2021-11-04T15:12:00Z</cp:lastPrinted>
  <dcterms:created xsi:type="dcterms:W3CDTF">2017-10-23T17:57:00Z</dcterms:created>
  <dcterms:modified xsi:type="dcterms:W3CDTF">2021-11-04T15:13:00Z</dcterms:modified>
</cp:coreProperties>
</file>